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B601" w14:textId="77777777" w:rsidR="00CC29DF" w:rsidRDefault="00580566" w:rsidP="008176E0">
      <w:pPr>
        <w:jc w:val="center"/>
      </w:pPr>
      <w:r>
        <w:t>Author Biography</w:t>
      </w:r>
    </w:p>
    <w:p w14:paraId="7B2A3B59" w14:textId="77777777" w:rsidR="00A0521F" w:rsidRDefault="00A0521F" w:rsidP="00F97141">
      <w:pPr>
        <w:jc w:val="both"/>
      </w:pPr>
    </w:p>
    <w:p w14:paraId="1E33B042" w14:textId="55AEC447" w:rsidR="00A0521F" w:rsidRPr="00C03206" w:rsidRDefault="00A0521F" w:rsidP="00F97141">
      <w:pPr>
        <w:jc w:val="both"/>
        <w:rPr>
          <w:i/>
          <w:iCs/>
        </w:rPr>
      </w:pPr>
      <w:r>
        <w:t>Doreen Pullo-Fle</w:t>
      </w:r>
      <w:r w:rsidR="00580566">
        <w:t xml:space="preserve">isch </w:t>
      </w:r>
      <w:r>
        <w:t xml:space="preserve">was born and raised in Brooklyn, New York. She earned her </w:t>
      </w:r>
      <w:r w:rsidR="0088535D">
        <w:t xml:space="preserve">BA </w:t>
      </w:r>
      <w:r>
        <w:t xml:space="preserve">degree from SUNY New Paltz and </w:t>
      </w:r>
      <w:r w:rsidR="008A1C1A">
        <w:t xml:space="preserve">worked </w:t>
      </w:r>
      <w:r w:rsidR="00580566">
        <w:t>in the nursing profession</w:t>
      </w:r>
      <w:r w:rsidR="006A457D">
        <w:t xml:space="preserve"> for several years.</w:t>
      </w:r>
      <w:r w:rsidR="00580566">
        <w:t xml:space="preserve"> </w:t>
      </w:r>
      <w:r w:rsidR="00140056">
        <w:t>However, her passion for literacy led her to become</w:t>
      </w:r>
      <w:r>
        <w:t xml:space="preserve"> a</w:t>
      </w:r>
      <w:r w:rsidR="00580566">
        <w:t xml:space="preserve"> virtual </w:t>
      </w:r>
      <w:r>
        <w:t>English/Language Arts instructor</w:t>
      </w:r>
      <w:r w:rsidR="00DB6690">
        <w:t>. She dedicates her time to promot</w:t>
      </w:r>
      <w:r w:rsidR="00140056">
        <w:t>ing</w:t>
      </w:r>
      <w:r w:rsidR="00DB6690">
        <w:t xml:space="preserve"> literacy development and provid</w:t>
      </w:r>
      <w:r w:rsidR="002E71A0">
        <w:t>ing</w:t>
      </w:r>
      <w:r w:rsidR="00DB6690">
        <w:t xml:space="preserve"> reading intervention for international </w:t>
      </w:r>
      <w:r w:rsidR="00C240EF">
        <w:t xml:space="preserve">and American </w:t>
      </w:r>
      <w:r w:rsidR="00DB6690">
        <w:t>students.</w:t>
      </w:r>
      <w:r w:rsidR="00794497">
        <w:t xml:space="preserve"> </w:t>
      </w:r>
      <w:r w:rsidR="00794497" w:rsidRPr="00794497">
        <w:t>Doreen</w:t>
      </w:r>
      <w:r w:rsidR="006016F7">
        <w:t xml:space="preserve"> lives in New Jersey</w:t>
      </w:r>
      <w:r w:rsidR="00794497" w:rsidRPr="00794497">
        <w:t xml:space="preserve"> with her husband, their daughters, and their </w:t>
      </w:r>
      <w:r w:rsidR="00794497">
        <w:t xml:space="preserve">beloved </w:t>
      </w:r>
      <w:r w:rsidR="00794497" w:rsidRPr="00794497">
        <w:t>dog, Henry</w:t>
      </w:r>
      <w:r w:rsidR="00C240EF">
        <w:t>.</w:t>
      </w:r>
      <w:r w:rsidR="006A457D">
        <w:t xml:space="preserve"> In her free time</w:t>
      </w:r>
      <w:r w:rsidR="00140056">
        <w:t>,</w:t>
      </w:r>
      <w:r w:rsidR="006A457D">
        <w:t xml:space="preserve"> </w:t>
      </w:r>
      <w:r w:rsidR="002B0AC4">
        <w:t>she</w:t>
      </w:r>
      <w:r w:rsidR="00140056">
        <w:t xml:space="preserve"> </w:t>
      </w:r>
      <w:r w:rsidR="006A457D">
        <w:t xml:space="preserve">enjoys </w:t>
      </w:r>
      <w:r>
        <w:t>yoga</w:t>
      </w:r>
      <w:r w:rsidR="00C03206">
        <w:t>, crochet,</w:t>
      </w:r>
      <w:r w:rsidR="00580566">
        <w:t xml:space="preserve"> </w:t>
      </w:r>
      <w:r w:rsidR="00DB6690">
        <w:t>reading</w:t>
      </w:r>
      <w:r w:rsidR="0088535D">
        <w:t xml:space="preserve">, </w:t>
      </w:r>
      <w:r w:rsidR="00580566">
        <w:t>family time</w:t>
      </w:r>
      <w:r w:rsidR="00140056">
        <w:t>,</w:t>
      </w:r>
      <w:r w:rsidR="00580566">
        <w:t xml:space="preserve"> and a good cup of coffee</w:t>
      </w:r>
      <w:proofErr w:type="gramStart"/>
      <w:r w:rsidR="00580566">
        <w:t>.</w:t>
      </w:r>
      <w:r>
        <w:t xml:space="preserve"> </w:t>
      </w:r>
      <w:proofErr w:type="gramEnd"/>
      <w:r w:rsidR="00EB76EF">
        <w:t>Doree</w:t>
      </w:r>
      <w:r w:rsidR="00C240EF">
        <w:t xml:space="preserve">n </w:t>
      </w:r>
      <w:r w:rsidR="00140056">
        <w:t>has written</w:t>
      </w:r>
      <w:r w:rsidR="00C240EF">
        <w:t xml:space="preserve"> </w:t>
      </w:r>
      <w:r w:rsidR="00EC2FFF">
        <w:t>t</w:t>
      </w:r>
      <w:r w:rsidR="00C03206">
        <w:t xml:space="preserve">hree </w:t>
      </w:r>
      <w:r w:rsidR="00C240EF">
        <w:t>children’s book</w:t>
      </w:r>
      <w:r w:rsidR="0085256F">
        <w:t>s</w:t>
      </w:r>
      <w:r w:rsidR="00C240EF">
        <w:t xml:space="preserve">, </w:t>
      </w:r>
      <w:r w:rsidR="00C240EF" w:rsidRPr="00E93BF6">
        <w:rPr>
          <w:i/>
          <w:iCs/>
        </w:rPr>
        <w:t>Henry Helps a Friend</w:t>
      </w:r>
      <w:r w:rsidR="00C03206">
        <w:t xml:space="preserve">, </w:t>
      </w:r>
      <w:r w:rsidR="0085256F">
        <w:rPr>
          <w:i/>
          <w:iCs/>
        </w:rPr>
        <w:t>The Masterful Mallard</w:t>
      </w:r>
      <w:r w:rsidR="00C03206">
        <w:t xml:space="preserve">, and </w:t>
      </w:r>
      <w:r w:rsidR="00C03206">
        <w:rPr>
          <w:i/>
          <w:iCs/>
        </w:rPr>
        <w:t>The Underground Hounds.</w:t>
      </w:r>
    </w:p>
    <w:p w14:paraId="3FFD8F3F" w14:textId="27843949" w:rsidR="00A0521F" w:rsidRDefault="00A0521F" w:rsidP="00F97141">
      <w:r>
        <w:t>Follow Doreen</w:t>
      </w:r>
      <w:r w:rsidR="008F25FF">
        <w:t xml:space="preserve"> on</w:t>
      </w:r>
      <w:r>
        <w:t xml:space="preserve"> </w:t>
      </w:r>
      <w:r w:rsidR="00580566">
        <w:t>Instagram</w:t>
      </w:r>
      <w:r w:rsidR="008F25FF">
        <w:t xml:space="preserve"> (@doreenfleisch)</w:t>
      </w:r>
    </w:p>
    <w:p w14:paraId="40B8ED70" w14:textId="77777777" w:rsidR="006016F7" w:rsidRDefault="006016F7" w:rsidP="009D7501">
      <w:pPr>
        <w:jc w:val="center"/>
      </w:pPr>
    </w:p>
    <w:p w14:paraId="6AE89F1B" w14:textId="77777777" w:rsidR="002B0AC4" w:rsidRDefault="002B0AC4" w:rsidP="009D7501">
      <w:pPr>
        <w:jc w:val="center"/>
      </w:pPr>
    </w:p>
    <w:p w14:paraId="1118EAC3" w14:textId="77777777" w:rsidR="009D7501" w:rsidRDefault="009D7501" w:rsidP="009D7501">
      <w:pPr>
        <w:jc w:val="center"/>
      </w:pPr>
    </w:p>
    <w:p w14:paraId="193D5025" w14:textId="77777777" w:rsidR="009D7501" w:rsidRDefault="009D7501" w:rsidP="008176E0">
      <w:pPr>
        <w:jc w:val="center"/>
      </w:pPr>
    </w:p>
    <w:sectPr w:rsidR="009D7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NgIRlsYmxqbGSjpKwanFxZn5eSAFJrUArZ4ATiwAAAA="/>
  </w:docVars>
  <w:rsids>
    <w:rsidRoot w:val="00DB6690"/>
    <w:rsid w:val="000275E2"/>
    <w:rsid w:val="000D1917"/>
    <w:rsid w:val="000F0AB6"/>
    <w:rsid w:val="00140056"/>
    <w:rsid w:val="001E6721"/>
    <w:rsid w:val="001F1356"/>
    <w:rsid w:val="002B0AC4"/>
    <w:rsid w:val="002B661F"/>
    <w:rsid w:val="002E71A0"/>
    <w:rsid w:val="002F657E"/>
    <w:rsid w:val="002F785A"/>
    <w:rsid w:val="003325D2"/>
    <w:rsid w:val="003A14D3"/>
    <w:rsid w:val="003C1039"/>
    <w:rsid w:val="004B7A39"/>
    <w:rsid w:val="00506D06"/>
    <w:rsid w:val="00573809"/>
    <w:rsid w:val="00580566"/>
    <w:rsid w:val="005850B8"/>
    <w:rsid w:val="005935D2"/>
    <w:rsid w:val="006016F7"/>
    <w:rsid w:val="006A457D"/>
    <w:rsid w:val="00780367"/>
    <w:rsid w:val="00794497"/>
    <w:rsid w:val="007F2FA0"/>
    <w:rsid w:val="008176E0"/>
    <w:rsid w:val="0085256F"/>
    <w:rsid w:val="0088535D"/>
    <w:rsid w:val="008A1C1A"/>
    <w:rsid w:val="008F25FF"/>
    <w:rsid w:val="009506C1"/>
    <w:rsid w:val="00967288"/>
    <w:rsid w:val="00991FF8"/>
    <w:rsid w:val="009D7501"/>
    <w:rsid w:val="009F5D32"/>
    <w:rsid w:val="00A0521F"/>
    <w:rsid w:val="00A24022"/>
    <w:rsid w:val="00A25D82"/>
    <w:rsid w:val="00AB5704"/>
    <w:rsid w:val="00AF561C"/>
    <w:rsid w:val="00C03206"/>
    <w:rsid w:val="00C240EF"/>
    <w:rsid w:val="00CC29DF"/>
    <w:rsid w:val="00CD7268"/>
    <w:rsid w:val="00D04435"/>
    <w:rsid w:val="00DB6690"/>
    <w:rsid w:val="00DC362A"/>
    <w:rsid w:val="00E245AF"/>
    <w:rsid w:val="00E84193"/>
    <w:rsid w:val="00E93BF6"/>
    <w:rsid w:val="00EB76EF"/>
    <w:rsid w:val="00EC2FFF"/>
    <w:rsid w:val="00F97141"/>
    <w:rsid w:val="00FA45EB"/>
    <w:rsid w:val="00FD3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B8F94"/>
  <w15:docId w15:val="{34A48386-CDA0-8348-828E-B4B40634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3A14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4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Fleisch</dc:creator>
  <cp:keywords/>
  <dc:description/>
  <cp:lastModifiedBy>Doreen Fleisch</cp:lastModifiedBy>
  <cp:revision>2</cp:revision>
  <dcterms:created xsi:type="dcterms:W3CDTF">2024-07-08T11:53:00Z</dcterms:created>
  <dcterms:modified xsi:type="dcterms:W3CDTF">2024-07-08T11:53:00Z</dcterms:modified>
</cp:coreProperties>
</file>